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1495F3" w14:textId="498802E0" w:rsidR="00DD42B0" w:rsidRPr="00DD42B0" w:rsidRDefault="00DD42B0">
      <w:pPr>
        <w:rPr>
          <w:sz w:val="32"/>
          <w:szCs w:val="32"/>
          <w:lang w:val="en-US"/>
        </w:rPr>
      </w:pPr>
      <w:r w:rsidRPr="00DD42B0">
        <w:rPr>
          <w:sz w:val="32"/>
          <w:szCs w:val="32"/>
          <w:lang w:val="en-US"/>
        </w:rPr>
        <w:t xml:space="preserve">Dragon’s Den Young ISDE </w:t>
      </w:r>
    </w:p>
    <w:p w14:paraId="1BDCE92A" w14:textId="52C27880" w:rsidR="00DD42B0" w:rsidRPr="00DD42B0" w:rsidRDefault="00DD42B0">
      <w:pPr>
        <w:rPr>
          <w:i/>
          <w:iCs/>
          <w:sz w:val="18"/>
          <w:szCs w:val="18"/>
          <w:lang w:val="en-US"/>
        </w:rPr>
      </w:pPr>
      <w:r w:rsidRPr="00DD42B0">
        <w:rPr>
          <w:i/>
          <w:iCs/>
          <w:sz w:val="28"/>
          <w:szCs w:val="28"/>
          <w:lang w:val="en-US"/>
        </w:rPr>
        <w:t>Template for research proposal</w:t>
      </w:r>
      <w:r w:rsidR="007C4E67">
        <w:rPr>
          <w:i/>
          <w:iCs/>
          <w:sz w:val="28"/>
          <w:szCs w:val="28"/>
          <w:lang w:val="en-US"/>
        </w:rPr>
        <w:t xml:space="preserve"> </w:t>
      </w:r>
      <w:r w:rsidRPr="00DD42B0">
        <w:rPr>
          <w:i/>
          <w:iCs/>
          <w:sz w:val="18"/>
          <w:szCs w:val="18"/>
          <w:lang w:val="en-US"/>
        </w:rPr>
        <w:t>(Max. 3 pages, min. font size 1</w:t>
      </w:r>
      <w:r>
        <w:rPr>
          <w:i/>
          <w:iCs/>
          <w:sz w:val="18"/>
          <w:szCs w:val="18"/>
          <w:lang w:val="en-US"/>
        </w:rPr>
        <w:t>0</w:t>
      </w:r>
      <w:r w:rsidRPr="00DD42B0">
        <w:rPr>
          <w:i/>
          <w:iCs/>
          <w:sz w:val="18"/>
          <w:szCs w:val="18"/>
          <w:lang w:val="en-US"/>
        </w:rPr>
        <w:t>)</w:t>
      </w:r>
    </w:p>
    <w:p w14:paraId="352FDEF6" w14:textId="1D9DA815" w:rsidR="00DD42B0" w:rsidRPr="00DD42B0" w:rsidRDefault="00DD42B0">
      <w:pPr>
        <w:rPr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56"/>
      </w:tblGrid>
      <w:tr w:rsidR="00DD42B0" w14:paraId="4E0F5208" w14:textId="77777777" w:rsidTr="007C4E67">
        <w:tc>
          <w:tcPr>
            <w:tcW w:w="9056" w:type="dxa"/>
            <w:tcBorders>
              <w:top w:val="nil"/>
              <w:left w:val="nil"/>
              <w:right w:val="nil"/>
            </w:tcBorders>
          </w:tcPr>
          <w:p w14:paraId="180334DA" w14:textId="570E026F" w:rsidR="00DD42B0" w:rsidRDefault="00DD42B0">
            <w:pPr>
              <w:rPr>
                <w:lang w:val="en-US"/>
              </w:rPr>
            </w:pPr>
            <w:r>
              <w:rPr>
                <w:lang w:val="en-US"/>
              </w:rPr>
              <w:t>1. Project title</w:t>
            </w:r>
          </w:p>
        </w:tc>
      </w:tr>
      <w:tr w:rsidR="00DD42B0" w14:paraId="4CBFAD82" w14:textId="77777777" w:rsidTr="007C4E67">
        <w:tc>
          <w:tcPr>
            <w:tcW w:w="9056" w:type="dxa"/>
            <w:tcBorders>
              <w:bottom w:val="single" w:sz="4" w:space="0" w:color="auto"/>
            </w:tcBorders>
          </w:tcPr>
          <w:p w14:paraId="0D4A211D" w14:textId="77777777" w:rsidR="00DD42B0" w:rsidRPr="007C4E67" w:rsidRDefault="00DD42B0">
            <w:pPr>
              <w:rPr>
                <w:sz w:val="20"/>
                <w:szCs w:val="20"/>
                <w:lang w:val="en-US"/>
              </w:rPr>
            </w:pPr>
          </w:p>
          <w:p w14:paraId="3CCAD7A5" w14:textId="28C0F37F" w:rsidR="00DD42B0" w:rsidRDefault="00DD42B0">
            <w:pPr>
              <w:rPr>
                <w:lang w:val="en-US"/>
              </w:rPr>
            </w:pPr>
          </w:p>
        </w:tc>
      </w:tr>
      <w:tr w:rsidR="00DD42B0" w14:paraId="18E967C4" w14:textId="77777777" w:rsidTr="007C4E67">
        <w:tc>
          <w:tcPr>
            <w:tcW w:w="9056" w:type="dxa"/>
            <w:tcBorders>
              <w:left w:val="nil"/>
              <w:right w:val="nil"/>
            </w:tcBorders>
          </w:tcPr>
          <w:p w14:paraId="7474E81F" w14:textId="77777777" w:rsidR="007C4E67" w:rsidRDefault="007C4E67">
            <w:pPr>
              <w:rPr>
                <w:lang w:val="en-US"/>
              </w:rPr>
            </w:pPr>
          </w:p>
          <w:p w14:paraId="70702286" w14:textId="5C16DEF9" w:rsidR="00DD42B0" w:rsidRDefault="00DD42B0">
            <w:pPr>
              <w:rPr>
                <w:lang w:val="en-US"/>
              </w:rPr>
            </w:pPr>
            <w:r>
              <w:rPr>
                <w:lang w:val="en-US"/>
              </w:rPr>
              <w:t xml:space="preserve">2. Acronym </w:t>
            </w:r>
            <w:r w:rsidRPr="00DD42B0">
              <w:rPr>
                <w:sz w:val="20"/>
                <w:szCs w:val="20"/>
                <w:lang w:val="en-US"/>
              </w:rPr>
              <w:t>(if applicable)</w:t>
            </w:r>
          </w:p>
        </w:tc>
      </w:tr>
      <w:tr w:rsidR="00DD42B0" w14:paraId="74762AB4" w14:textId="77777777" w:rsidTr="007C4E67">
        <w:tc>
          <w:tcPr>
            <w:tcW w:w="9056" w:type="dxa"/>
            <w:tcBorders>
              <w:bottom w:val="single" w:sz="4" w:space="0" w:color="auto"/>
            </w:tcBorders>
          </w:tcPr>
          <w:p w14:paraId="3EF3DCA5" w14:textId="77777777" w:rsidR="00DD42B0" w:rsidRPr="007C4E67" w:rsidRDefault="00DD42B0">
            <w:pPr>
              <w:rPr>
                <w:sz w:val="20"/>
                <w:szCs w:val="20"/>
                <w:lang w:val="en-US"/>
              </w:rPr>
            </w:pPr>
          </w:p>
          <w:p w14:paraId="4D3E920F" w14:textId="6FE4FE12" w:rsidR="00DD42B0" w:rsidRPr="007C4E67" w:rsidRDefault="00DD42B0">
            <w:pPr>
              <w:rPr>
                <w:sz w:val="20"/>
                <w:szCs w:val="20"/>
                <w:lang w:val="en-US"/>
              </w:rPr>
            </w:pPr>
          </w:p>
        </w:tc>
      </w:tr>
      <w:tr w:rsidR="00DD42B0" w14:paraId="6A14D739" w14:textId="77777777" w:rsidTr="007C4E67">
        <w:tc>
          <w:tcPr>
            <w:tcW w:w="9056" w:type="dxa"/>
            <w:tcBorders>
              <w:left w:val="nil"/>
              <w:right w:val="nil"/>
            </w:tcBorders>
          </w:tcPr>
          <w:p w14:paraId="637FBDC6" w14:textId="77777777" w:rsidR="007C4E67" w:rsidRDefault="007C4E67">
            <w:pPr>
              <w:rPr>
                <w:lang w:val="en-US"/>
              </w:rPr>
            </w:pPr>
          </w:p>
          <w:p w14:paraId="745132C0" w14:textId="43F9DC28" w:rsidR="00DD42B0" w:rsidRDefault="00DD42B0">
            <w:pPr>
              <w:rPr>
                <w:lang w:val="en-US"/>
              </w:rPr>
            </w:pPr>
            <w:r>
              <w:rPr>
                <w:lang w:val="en-US"/>
              </w:rPr>
              <w:t xml:space="preserve">3. </w:t>
            </w:r>
            <w:r w:rsidR="007C4E67">
              <w:rPr>
                <w:lang w:val="en-US"/>
              </w:rPr>
              <w:t>Requesting</w:t>
            </w:r>
            <w:r>
              <w:rPr>
                <w:lang w:val="en-US"/>
              </w:rPr>
              <w:t xml:space="preserve"> investigator</w:t>
            </w:r>
          </w:p>
        </w:tc>
      </w:tr>
      <w:tr w:rsidR="00DD42B0" w:rsidRPr="00C10CBC" w14:paraId="39B67768" w14:textId="77777777" w:rsidTr="007C4E67">
        <w:tc>
          <w:tcPr>
            <w:tcW w:w="9056" w:type="dxa"/>
            <w:tcBorders>
              <w:bottom w:val="single" w:sz="4" w:space="0" w:color="auto"/>
            </w:tcBorders>
          </w:tcPr>
          <w:p w14:paraId="24A4030F" w14:textId="26BFE8D4" w:rsidR="00DD42B0" w:rsidRPr="00DD42B0" w:rsidRDefault="00DD42B0">
            <w:pPr>
              <w:rPr>
                <w:sz w:val="20"/>
                <w:szCs w:val="20"/>
                <w:lang w:val="en-US"/>
              </w:rPr>
            </w:pPr>
            <w:r w:rsidRPr="00DD42B0">
              <w:rPr>
                <w:sz w:val="20"/>
                <w:szCs w:val="20"/>
                <w:lang w:val="en-US"/>
              </w:rPr>
              <w:t>Name:</w:t>
            </w:r>
          </w:p>
          <w:p w14:paraId="4CA1132B" w14:textId="1F52BC1F" w:rsidR="00DD42B0" w:rsidRPr="00DD42B0" w:rsidRDefault="00DD42B0">
            <w:pPr>
              <w:rPr>
                <w:sz w:val="20"/>
                <w:szCs w:val="20"/>
                <w:lang w:val="en-US"/>
              </w:rPr>
            </w:pPr>
            <w:r w:rsidRPr="00DD42B0">
              <w:rPr>
                <w:sz w:val="20"/>
                <w:szCs w:val="20"/>
                <w:lang w:val="en-US"/>
              </w:rPr>
              <w:t>Profession:</w:t>
            </w:r>
          </w:p>
          <w:p w14:paraId="791600FA" w14:textId="3285E30D" w:rsidR="00DD42B0" w:rsidRPr="00DD42B0" w:rsidRDefault="00DD42B0">
            <w:pPr>
              <w:rPr>
                <w:sz w:val="20"/>
                <w:szCs w:val="20"/>
                <w:lang w:val="en-US"/>
              </w:rPr>
            </w:pPr>
            <w:r w:rsidRPr="00DD42B0">
              <w:rPr>
                <w:sz w:val="20"/>
                <w:szCs w:val="20"/>
                <w:lang w:val="en-US"/>
              </w:rPr>
              <w:t>Date of birth:</w:t>
            </w:r>
          </w:p>
          <w:p w14:paraId="7FDA5B80" w14:textId="082BE5B2" w:rsidR="00DD42B0" w:rsidRPr="00DD42B0" w:rsidRDefault="00DD42B0">
            <w:pPr>
              <w:rPr>
                <w:sz w:val="20"/>
                <w:szCs w:val="20"/>
                <w:lang w:val="en-US"/>
              </w:rPr>
            </w:pPr>
            <w:r w:rsidRPr="00DD42B0">
              <w:rPr>
                <w:sz w:val="20"/>
                <w:szCs w:val="20"/>
                <w:lang w:val="en-US"/>
              </w:rPr>
              <w:t>Institution:</w:t>
            </w:r>
          </w:p>
          <w:p w14:paraId="00838899" w14:textId="398B80CE" w:rsidR="00DD42B0" w:rsidRPr="00DD42B0" w:rsidRDefault="00DD42B0">
            <w:pPr>
              <w:rPr>
                <w:sz w:val="20"/>
                <w:szCs w:val="20"/>
                <w:lang w:val="en-US"/>
              </w:rPr>
            </w:pPr>
            <w:r w:rsidRPr="00DD42B0">
              <w:rPr>
                <w:sz w:val="20"/>
                <w:szCs w:val="20"/>
                <w:lang w:val="en-US"/>
              </w:rPr>
              <w:t>Phone number:</w:t>
            </w:r>
          </w:p>
          <w:p w14:paraId="3C91A011" w14:textId="33A7C300" w:rsidR="00DD42B0" w:rsidRDefault="00DD42B0" w:rsidP="00DD42B0">
            <w:pPr>
              <w:rPr>
                <w:lang w:val="en-US"/>
              </w:rPr>
            </w:pPr>
            <w:r w:rsidRPr="00DD42B0">
              <w:rPr>
                <w:sz w:val="20"/>
                <w:szCs w:val="20"/>
                <w:lang w:val="en-US"/>
              </w:rPr>
              <w:t>Email address:</w:t>
            </w:r>
          </w:p>
        </w:tc>
      </w:tr>
      <w:tr w:rsidR="00DD42B0" w:rsidRPr="00C10CBC" w14:paraId="786E1155" w14:textId="77777777" w:rsidTr="007C4E67">
        <w:tc>
          <w:tcPr>
            <w:tcW w:w="9056" w:type="dxa"/>
            <w:tcBorders>
              <w:left w:val="nil"/>
              <w:right w:val="nil"/>
            </w:tcBorders>
          </w:tcPr>
          <w:p w14:paraId="3ECC7816" w14:textId="77777777" w:rsidR="007C4E67" w:rsidRDefault="007C4E67">
            <w:pPr>
              <w:rPr>
                <w:lang w:val="en-US"/>
              </w:rPr>
            </w:pPr>
          </w:p>
          <w:p w14:paraId="280F9258" w14:textId="36A04D91" w:rsidR="00DD42B0" w:rsidRDefault="00DD42B0">
            <w:pPr>
              <w:rPr>
                <w:lang w:val="en-US"/>
              </w:rPr>
            </w:pPr>
            <w:r>
              <w:rPr>
                <w:lang w:val="en-US"/>
              </w:rPr>
              <w:t xml:space="preserve">4. Other investigators </w:t>
            </w:r>
            <w:r w:rsidRPr="00DD42B0">
              <w:rPr>
                <w:sz w:val="20"/>
                <w:szCs w:val="20"/>
                <w:lang w:val="en-US"/>
              </w:rPr>
              <w:t>(name, profession, institution)</w:t>
            </w:r>
          </w:p>
        </w:tc>
      </w:tr>
      <w:tr w:rsidR="00DD42B0" w:rsidRPr="00C10CBC" w14:paraId="443F4716" w14:textId="77777777" w:rsidTr="007C4E67">
        <w:tc>
          <w:tcPr>
            <w:tcW w:w="9056" w:type="dxa"/>
            <w:tcBorders>
              <w:bottom w:val="single" w:sz="4" w:space="0" w:color="auto"/>
            </w:tcBorders>
          </w:tcPr>
          <w:p w14:paraId="4C3F2BCC" w14:textId="77777777" w:rsidR="00DD42B0" w:rsidRPr="007C4E67" w:rsidRDefault="00DD42B0">
            <w:pPr>
              <w:rPr>
                <w:sz w:val="20"/>
                <w:szCs w:val="20"/>
                <w:lang w:val="en-US"/>
              </w:rPr>
            </w:pPr>
          </w:p>
          <w:p w14:paraId="319BE224" w14:textId="54794B00" w:rsidR="007C4E67" w:rsidRPr="007C4E67" w:rsidRDefault="007C4E67">
            <w:pPr>
              <w:rPr>
                <w:sz w:val="20"/>
                <w:szCs w:val="20"/>
                <w:lang w:val="en-US"/>
              </w:rPr>
            </w:pPr>
          </w:p>
        </w:tc>
      </w:tr>
      <w:tr w:rsidR="00DD42B0" w14:paraId="62FD189A" w14:textId="77777777" w:rsidTr="007C4E67">
        <w:tc>
          <w:tcPr>
            <w:tcW w:w="9056" w:type="dxa"/>
            <w:tcBorders>
              <w:left w:val="nil"/>
              <w:right w:val="nil"/>
            </w:tcBorders>
          </w:tcPr>
          <w:p w14:paraId="1FBBD0C9" w14:textId="77777777" w:rsidR="007C4E67" w:rsidRDefault="007C4E67" w:rsidP="00DD42B0">
            <w:pPr>
              <w:rPr>
                <w:lang w:val="en-US"/>
              </w:rPr>
            </w:pPr>
          </w:p>
          <w:p w14:paraId="29CE1B61" w14:textId="4527B79D" w:rsidR="00DD42B0" w:rsidRDefault="00DD42B0" w:rsidP="00DD42B0">
            <w:pPr>
              <w:rPr>
                <w:lang w:val="en-US"/>
              </w:rPr>
            </w:pPr>
            <w:r>
              <w:rPr>
                <w:lang w:val="en-US"/>
              </w:rPr>
              <w:t xml:space="preserve">5. Project summary </w:t>
            </w:r>
          </w:p>
        </w:tc>
      </w:tr>
      <w:tr w:rsidR="00DD42B0" w14:paraId="01778EC5" w14:textId="77777777" w:rsidTr="007C4E67">
        <w:tc>
          <w:tcPr>
            <w:tcW w:w="9056" w:type="dxa"/>
            <w:tcBorders>
              <w:bottom w:val="single" w:sz="4" w:space="0" w:color="auto"/>
            </w:tcBorders>
          </w:tcPr>
          <w:p w14:paraId="4991A907" w14:textId="77777777" w:rsidR="00DD42B0" w:rsidRPr="00DD42B0" w:rsidRDefault="00DD42B0" w:rsidP="00DD42B0">
            <w:pPr>
              <w:rPr>
                <w:sz w:val="20"/>
                <w:szCs w:val="20"/>
                <w:lang w:val="en-US"/>
              </w:rPr>
            </w:pPr>
            <w:r w:rsidRPr="00DD42B0">
              <w:rPr>
                <w:sz w:val="20"/>
                <w:szCs w:val="20"/>
                <w:lang w:val="en-US"/>
              </w:rPr>
              <w:t>Background &amp; rationale:</w:t>
            </w:r>
          </w:p>
          <w:p w14:paraId="740E5678" w14:textId="77777777" w:rsidR="00DD42B0" w:rsidRDefault="00DD42B0" w:rsidP="00DD42B0">
            <w:pPr>
              <w:rPr>
                <w:sz w:val="20"/>
                <w:szCs w:val="20"/>
                <w:lang w:val="en-US"/>
              </w:rPr>
            </w:pPr>
          </w:p>
          <w:p w14:paraId="27D4B949" w14:textId="77777777" w:rsidR="00DD42B0" w:rsidRPr="00DD42B0" w:rsidRDefault="00DD42B0" w:rsidP="00DD42B0">
            <w:pPr>
              <w:rPr>
                <w:sz w:val="20"/>
                <w:szCs w:val="20"/>
                <w:lang w:val="en-US"/>
              </w:rPr>
            </w:pPr>
          </w:p>
          <w:p w14:paraId="65182D22" w14:textId="77777777" w:rsidR="00DD42B0" w:rsidRPr="00DD42B0" w:rsidRDefault="00DD42B0" w:rsidP="00DD42B0">
            <w:pPr>
              <w:rPr>
                <w:sz w:val="20"/>
                <w:szCs w:val="20"/>
                <w:lang w:val="en-US"/>
              </w:rPr>
            </w:pPr>
            <w:r w:rsidRPr="00DD42B0">
              <w:rPr>
                <w:sz w:val="20"/>
                <w:szCs w:val="20"/>
                <w:lang w:val="en-US"/>
              </w:rPr>
              <w:t>Aim:</w:t>
            </w:r>
          </w:p>
          <w:p w14:paraId="6B884EC9" w14:textId="77777777" w:rsidR="00DD42B0" w:rsidRDefault="00DD42B0" w:rsidP="00DD42B0">
            <w:pPr>
              <w:rPr>
                <w:sz w:val="20"/>
                <w:szCs w:val="20"/>
                <w:lang w:val="en-US"/>
              </w:rPr>
            </w:pPr>
          </w:p>
          <w:p w14:paraId="508F698C" w14:textId="77777777" w:rsidR="00DD42B0" w:rsidRPr="00DD42B0" w:rsidRDefault="00DD42B0" w:rsidP="00DD42B0">
            <w:pPr>
              <w:rPr>
                <w:sz w:val="20"/>
                <w:szCs w:val="20"/>
                <w:lang w:val="en-US"/>
              </w:rPr>
            </w:pPr>
          </w:p>
          <w:p w14:paraId="67436243" w14:textId="77777777" w:rsidR="00DD42B0" w:rsidRPr="00DD42B0" w:rsidRDefault="00DD42B0" w:rsidP="00DD42B0">
            <w:pPr>
              <w:rPr>
                <w:sz w:val="20"/>
                <w:szCs w:val="20"/>
                <w:lang w:val="en-US"/>
              </w:rPr>
            </w:pPr>
            <w:r w:rsidRPr="00DD42B0">
              <w:rPr>
                <w:sz w:val="20"/>
                <w:szCs w:val="20"/>
                <w:lang w:val="en-US"/>
              </w:rPr>
              <w:t>Methods &amp; study design:</w:t>
            </w:r>
          </w:p>
          <w:p w14:paraId="1F1D9E40" w14:textId="77777777" w:rsidR="00DD42B0" w:rsidRDefault="00DD42B0" w:rsidP="00DD42B0">
            <w:pPr>
              <w:rPr>
                <w:sz w:val="20"/>
                <w:szCs w:val="20"/>
                <w:lang w:val="en-US"/>
              </w:rPr>
            </w:pPr>
          </w:p>
          <w:p w14:paraId="7480D444" w14:textId="77777777" w:rsidR="00DD42B0" w:rsidRPr="00DD42B0" w:rsidRDefault="00DD42B0" w:rsidP="00DD42B0">
            <w:pPr>
              <w:rPr>
                <w:sz w:val="20"/>
                <w:szCs w:val="20"/>
                <w:lang w:val="en-US"/>
              </w:rPr>
            </w:pPr>
          </w:p>
          <w:p w14:paraId="4E4CC508" w14:textId="77777777" w:rsidR="00DD42B0" w:rsidRDefault="00DD42B0" w:rsidP="00DD42B0">
            <w:pPr>
              <w:rPr>
                <w:sz w:val="20"/>
                <w:szCs w:val="20"/>
                <w:lang w:val="en-US"/>
              </w:rPr>
            </w:pPr>
            <w:r w:rsidRPr="00DD42B0">
              <w:rPr>
                <w:sz w:val="20"/>
                <w:szCs w:val="20"/>
                <w:lang w:val="en-US"/>
              </w:rPr>
              <w:t>Clinical impact:</w:t>
            </w:r>
          </w:p>
          <w:p w14:paraId="22641CB1" w14:textId="77777777" w:rsidR="00DD42B0" w:rsidRDefault="00DD42B0" w:rsidP="00DD42B0">
            <w:pPr>
              <w:rPr>
                <w:lang w:val="en-US"/>
              </w:rPr>
            </w:pPr>
          </w:p>
          <w:p w14:paraId="075FCE3C" w14:textId="0D5C20D4" w:rsidR="00DD42B0" w:rsidRDefault="00DD42B0" w:rsidP="00DD42B0">
            <w:pPr>
              <w:rPr>
                <w:lang w:val="en-US"/>
              </w:rPr>
            </w:pPr>
          </w:p>
        </w:tc>
      </w:tr>
      <w:tr w:rsidR="00DD42B0" w:rsidRPr="00C10CBC" w14:paraId="05CFB17F" w14:textId="77777777" w:rsidTr="007C4E67">
        <w:tc>
          <w:tcPr>
            <w:tcW w:w="9056" w:type="dxa"/>
            <w:tcBorders>
              <w:left w:val="nil"/>
              <w:right w:val="nil"/>
            </w:tcBorders>
          </w:tcPr>
          <w:p w14:paraId="1D1357EF" w14:textId="77777777" w:rsidR="007C4E67" w:rsidRDefault="007C4E67" w:rsidP="00DD42B0">
            <w:pPr>
              <w:rPr>
                <w:lang w:val="en-US"/>
              </w:rPr>
            </w:pPr>
          </w:p>
          <w:p w14:paraId="17E9F7AF" w14:textId="03458531" w:rsidR="00DD42B0" w:rsidRPr="00DD42B0" w:rsidRDefault="00DD42B0" w:rsidP="00DD42B0">
            <w:pPr>
              <w:rPr>
                <w:lang w:val="en-US"/>
              </w:rPr>
            </w:pPr>
            <w:r>
              <w:rPr>
                <w:lang w:val="en-US"/>
              </w:rPr>
              <w:t>6. Sample size needed (calculation if available)</w:t>
            </w:r>
          </w:p>
        </w:tc>
      </w:tr>
      <w:tr w:rsidR="00DD42B0" w:rsidRPr="00C10CBC" w14:paraId="349F74EC" w14:textId="77777777" w:rsidTr="007C4E67">
        <w:tc>
          <w:tcPr>
            <w:tcW w:w="9056" w:type="dxa"/>
            <w:tcBorders>
              <w:bottom w:val="single" w:sz="4" w:space="0" w:color="auto"/>
            </w:tcBorders>
          </w:tcPr>
          <w:p w14:paraId="7FB56F04" w14:textId="77777777" w:rsidR="00DD42B0" w:rsidRPr="007C4E67" w:rsidRDefault="00DD42B0" w:rsidP="00DD42B0">
            <w:pPr>
              <w:rPr>
                <w:sz w:val="20"/>
                <w:szCs w:val="20"/>
                <w:lang w:val="en-US"/>
              </w:rPr>
            </w:pPr>
          </w:p>
          <w:p w14:paraId="662F0353" w14:textId="2E80010F" w:rsidR="007C4E67" w:rsidRPr="007C4E67" w:rsidRDefault="007C4E67" w:rsidP="00DD42B0">
            <w:pPr>
              <w:rPr>
                <w:sz w:val="20"/>
                <w:szCs w:val="20"/>
                <w:lang w:val="en-US"/>
              </w:rPr>
            </w:pPr>
          </w:p>
        </w:tc>
      </w:tr>
      <w:tr w:rsidR="00DD42B0" w:rsidRPr="00C10CBC" w14:paraId="27B5E680" w14:textId="77777777" w:rsidTr="007C4E67">
        <w:tc>
          <w:tcPr>
            <w:tcW w:w="9056" w:type="dxa"/>
            <w:tcBorders>
              <w:left w:val="nil"/>
              <w:right w:val="nil"/>
            </w:tcBorders>
          </w:tcPr>
          <w:p w14:paraId="352D84F7" w14:textId="77777777" w:rsidR="007C4E67" w:rsidRDefault="007C4E67" w:rsidP="00DD42B0">
            <w:pPr>
              <w:rPr>
                <w:lang w:val="en-US"/>
              </w:rPr>
            </w:pPr>
          </w:p>
          <w:p w14:paraId="3A3F4138" w14:textId="68F525B7" w:rsidR="00DD42B0" w:rsidRDefault="00DD42B0" w:rsidP="00DD42B0">
            <w:pPr>
              <w:rPr>
                <w:lang w:val="en-US"/>
              </w:rPr>
            </w:pPr>
            <w:r>
              <w:rPr>
                <w:lang w:val="en-US"/>
              </w:rPr>
              <w:t>7. Research support available</w:t>
            </w:r>
            <w:r w:rsidR="00C10CBC">
              <w:rPr>
                <w:lang w:val="en-US"/>
              </w:rPr>
              <w:t xml:space="preserve"> (</w:t>
            </w:r>
            <w:proofErr w:type="gramStart"/>
            <w:r w:rsidR="00C10CBC">
              <w:rPr>
                <w:lang w:val="en-US"/>
              </w:rPr>
              <w:t>i.e.</w:t>
            </w:r>
            <w:proofErr w:type="gramEnd"/>
            <w:r w:rsidR="00C10CBC">
              <w:rPr>
                <w:lang w:val="en-US"/>
              </w:rPr>
              <w:t xml:space="preserve"> </w:t>
            </w:r>
            <w:r w:rsidR="00C10CBC" w:rsidRPr="00C10CBC">
              <w:rPr>
                <w:lang w:val="en-US"/>
              </w:rPr>
              <w:t>what financial, infrastructural or personnel supports are already available</w:t>
            </w:r>
            <w:r w:rsidR="00C10CBC">
              <w:rPr>
                <w:lang w:val="en-US"/>
              </w:rPr>
              <w:t>)</w:t>
            </w:r>
          </w:p>
        </w:tc>
      </w:tr>
      <w:tr w:rsidR="00DD42B0" w:rsidRPr="00C10CBC" w14:paraId="3B59B6E6" w14:textId="77777777" w:rsidTr="007C4E67">
        <w:tc>
          <w:tcPr>
            <w:tcW w:w="9056" w:type="dxa"/>
            <w:tcBorders>
              <w:bottom w:val="single" w:sz="4" w:space="0" w:color="auto"/>
            </w:tcBorders>
          </w:tcPr>
          <w:p w14:paraId="7E2AEFA7" w14:textId="77777777" w:rsidR="00DD42B0" w:rsidRPr="007C4E67" w:rsidRDefault="00DD42B0" w:rsidP="00DD42B0">
            <w:pPr>
              <w:rPr>
                <w:sz w:val="20"/>
                <w:szCs w:val="20"/>
                <w:lang w:val="en-US"/>
              </w:rPr>
            </w:pPr>
          </w:p>
          <w:p w14:paraId="4AF1DA8A" w14:textId="6E70F319" w:rsidR="007C4E67" w:rsidRPr="007C4E67" w:rsidRDefault="007C4E67" w:rsidP="00DD42B0">
            <w:pPr>
              <w:rPr>
                <w:sz w:val="20"/>
                <w:szCs w:val="20"/>
                <w:lang w:val="en-US"/>
              </w:rPr>
            </w:pPr>
          </w:p>
        </w:tc>
      </w:tr>
      <w:tr w:rsidR="00DD42B0" w14:paraId="3245D3DB" w14:textId="77777777" w:rsidTr="007C4E67">
        <w:tc>
          <w:tcPr>
            <w:tcW w:w="9056" w:type="dxa"/>
            <w:tcBorders>
              <w:left w:val="nil"/>
              <w:right w:val="nil"/>
            </w:tcBorders>
          </w:tcPr>
          <w:p w14:paraId="39A366B2" w14:textId="77777777" w:rsidR="007C4E67" w:rsidRDefault="007C4E67" w:rsidP="00DD42B0">
            <w:pPr>
              <w:rPr>
                <w:lang w:val="en-US"/>
              </w:rPr>
            </w:pPr>
          </w:p>
          <w:p w14:paraId="053A8D27" w14:textId="2E52CD86" w:rsidR="00DD42B0" w:rsidRDefault="00DD42B0" w:rsidP="00DD42B0">
            <w:pPr>
              <w:rPr>
                <w:lang w:val="en-US"/>
              </w:rPr>
            </w:pPr>
            <w:r>
              <w:rPr>
                <w:lang w:val="en-US"/>
              </w:rPr>
              <w:t>8. Statistical analysis plan</w:t>
            </w:r>
          </w:p>
        </w:tc>
      </w:tr>
      <w:tr w:rsidR="00DD42B0" w14:paraId="418E3107" w14:textId="77777777" w:rsidTr="007C4E67">
        <w:tc>
          <w:tcPr>
            <w:tcW w:w="9056" w:type="dxa"/>
            <w:tcBorders>
              <w:bottom w:val="single" w:sz="4" w:space="0" w:color="auto"/>
            </w:tcBorders>
          </w:tcPr>
          <w:p w14:paraId="2FA95628" w14:textId="77777777" w:rsidR="00DD42B0" w:rsidRPr="007C4E67" w:rsidRDefault="00DD42B0" w:rsidP="00DD42B0">
            <w:pPr>
              <w:rPr>
                <w:sz w:val="20"/>
                <w:szCs w:val="20"/>
                <w:lang w:val="en-US"/>
              </w:rPr>
            </w:pPr>
          </w:p>
          <w:p w14:paraId="0B18F28A" w14:textId="77777777" w:rsidR="007C4E67" w:rsidRPr="007C4E67" w:rsidRDefault="007C4E67" w:rsidP="00DD42B0">
            <w:pPr>
              <w:rPr>
                <w:sz w:val="20"/>
                <w:szCs w:val="20"/>
                <w:lang w:val="en-US"/>
              </w:rPr>
            </w:pPr>
          </w:p>
          <w:p w14:paraId="0A783B78" w14:textId="3EA9972A" w:rsidR="007C4E67" w:rsidRPr="007C4E67" w:rsidRDefault="007C4E67" w:rsidP="00DD42B0">
            <w:pPr>
              <w:rPr>
                <w:sz w:val="20"/>
                <w:szCs w:val="20"/>
                <w:lang w:val="en-US"/>
              </w:rPr>
            </w:pPr>
          </w:p>
        </w:tc>
      </w:tr>
    </w:tbl>
    <w:p w14:paraId="08034FEE" w14:textId="77777777" w:rsidR="007C4E67" w:rsidRDefault="007C4E67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56"/>
      </w:tblGrid>
      <w:tr w:rsidR="00DD42B0" w:rsidRPr="00C10CBC" w14:paraId="08B32541" w14:textId="77777777" w:rsidTr="007C4E67">
        <w:tc>
          <w:tcPr>
            <w:tcW w:w="9056" w:type="dxa"/>
            <w:tcBorders>
              <w:top w:val="single" w:sz="4" w:space="0" w:color="auto"/>
              <w:left w:val="nil"/>
              <w:right w:val="nil"/>
            </w:tcBorders>
          </w:tcPr>
          <w:p w14:paraId="4F991438" w14:textId="77777777" w:rsidR="007C4E67" w:rsidRDefault="007C4E67" w:rsidP="00DD42B0">
            <w:pPr>
              <w:rPr>
                <w:lang w:val="en-US"/>
              </w:rPr>
            </w:pPr>
          </w:p>
          <w:p w14:paraId="7FA21957" w14:textId="0995B6F9" w:rsidR="00DD42B0" w:rsidRDefault="00DD42B0" w:rsidP="00DD42B0">
            <w:pPr>
              <w:rPr>
                <w:lang w:val="en-US"/>
              </w:rPr>
            </w:pPr>
            <w:r>
              <w:rPr>
                <w:lang w:val="en-US"/>
              </w:rPr>
              <w:t>9. Funding available to support this work if needed</w:t>
            </w:r>
          </w:p>
        </w:tc>
      </w:tr>
      <w:tr w:rsidR="00DD42B0" w:rsidRPr="00C10CBC" w14:paraId="1389748B" w14:textId="77777777" w:rsidTr="007C4E67">
        <w:tc>
          <w:tcPr>
            <w:tcW w:w="9056" w:type="dxa"/>
            <w:tcBorders>
              <w:bottom w:val="single" w:sz="4" w:space="0" w:color="auto"/>
            </w:tcBorders>
          </w:tcPr>
          <w:p w14:paraId="567077F3" w14:textId="77777777" w:rsidR="00DD42B0" w:rsidRPr="007C4E67" w:rsidRDefault="00DD42B0" w:rsidP="00DD42B0">
            <w:pPr>
              <w:rPr>
                <w:sz w:val="20"/>
                <w:szCs w:val="20"/>
                <w:lang w:val="en-US"/>
              </w:rPr>
            </w:pPr>
          </w:p>
          <w:p w14:paraId="4E7FAFD6" w14:textId="0E5B0F8E" w:rsidR="007C4E67" w:rsidRPr="007C4E67" w:rsidRDefault="007C4E67" w:rsidP="00DD42B0">
            <w:pPr>
              <w:rPr>
                <w:sz w:val="20"/>
                <w:szCs w:val="20"/>
                <w:lang w:val="en-US"/>
              </w:rPr>
            </w:pPr>
          </w:p>
        </w:tc>
      </w:tr>
      <w:tr w:rsidR="00DD42B0" w14:paraId="399E2157" w14:textId="77777777" w:rsidTr="007C4E67">
        <w:tc>
          <w:tcPr>
            <w:tcW w:w="9056" w:type="dxa"/>
            <w:tcBorders>
              <w:left w:val="nil"/>
              <w:right w:val="nil"/>
            </w:tcBorders>
          </w:tcPr>
          <w:p w14:paraId="1966374C" w14:textId="77777777" w:rsidR="007C4E67" w:rsidRDefault="007C4E67" w:rsidP="00DD42B0">
            <w:pPr>
              <w:rPr>
                <w:lang w:val="en-US"/>
              </w:rPr>
            </w:pPr>
          </w:p>
          <w:p w14:paraId="508C8383" w14:textId="571D4829" w:rsidR="00DD42B0" w:rsidRDefault="00DD42B0" w:rsidP="00DD42B0">
            <w:pPr>
              <w:rPr>
                <w:lang w:val="en-US"/>
              </w:rPr>
            </w:pPr>
            <w:r>
              <w:rPr>
                <w:lang w:val="en-US"/>
              </w:rPr>
              <w:t>10. Timeline</w:t>
            </w:r>
          </w:p>
        </w:tc>
      </w:tr>
      <w:tr w:rsidR="00DD42B0" w14:paraId="7E4B3C5F" w14:textId="77777777" w:rsidTr="007C4E67">
        <w:tc>
          <w:tcPr>
            <w:tcW w:w="9056" w:type="dxa"/>
            <w:tcBorders>
              <w:bottom w:val="single" w:sz="4" w:space="0" w:color="auto"/>
            </w:tcBorders>
          </w:tcPr>
          <w:p w14:paraId="71B23136" w14:textId="77777777" w:rsidR="00DD42B0" w:rsidRPr="007C4E67" w:rsidRDefault="00DD42B0" w:rsidP="00DD42B0">
            <w:pPr>
              <w:rPr>
                <w:sz w:val="20"/>
                <w:szCs w:val="20"/>
                <w:lang w:val="en-US"/>
              </w:rPr>
            </w:pPr>
          </w:p>
          <w:p w14:paraId="61F49028" w14:textId="561EABD0" w:rsidR="007C4E67" w:rsidRPr="007C4E67" w:rsidRDefault="007C4E67" w:rsidP="00DD42B0">
            <w:pPr>
              <w:rPr>
                <w:sz w:val="20"/>
                <w:szCs w:val="20"/>
                <w:lang w:val="en-US"/>
              </w:rPr>
            </w:pPr>
          </w:p>
        </w:tc>
      </w:tr>
      <w:tr w:rsidR="007C4E67" w14:paraId="24976A49" w14:textId="77777777" w:rsidTr="007C4E67">
        <w:tc>
          <w:tcPr>
            <w:tcW w:w="9056" w:type="dxa"/>
            <w:tcBorders>
              <w:left w:val="nil"/>
              <w:right w:val="nil"/>
            </w:tcBorders>
          </w:tcPr>
          <w:p w14:paraId="04A98A59" w14:textId="77777777" w:rsidR="007C4E67" w:rsidRDefault="007C4E67" w:rsidP="007C4E67">
            <w:pPr>
              <w:rPr>
                <w:lang w:val="en-US"/>
              </w:rPr>
            </w:pPr>
          </w:p>
          <w:p w14:paraId="101C312E" w14:textId="23E2F943" w:rsidR="007C4E67" w:rsidRDefault="007C4E67" w:rsidP="007C4E67">
            <w:pPr>
              <w:rPr>
                <w:lang w:val="en-US"/>
              </w:rPr>
            </w:pPr>
            <w:r>
              <w:rPr>
                <w:lang w:val="en-US"/>
              </w:rPr>
              <w:t>1</w:t>
            </w:r>
            <w:r w:rsidR="00F03E83">
              <w:rPr>
                <w:lang w:val="en-US"/>
              </w:rPr>
              <w:t>1</w:t>
            </w:r>
            <w:r>
              <w:rPr>
                <w:lang w:val="en-US"/>
              </w:rPr>
              <w:t>. Relevance to global health</w:t>
            </w:r>
          </w:p>
        </w:tc>
      </w:tr>
      <w:tr w:rsidR="007C4E67" w14:paraId="5B050353" w14:textId="77777777" w:rsidTr="007C4E67">
        <w:tc>
          <w:tcPr>
            <w:tcW w:w="9056" w:type="dxa"/>
            <w:tcBorders>
              <w:bottom w:val="single" w:sz="4" w:space="0" w:color="auto"/>
            </w:tcBorders>
          </w:tcPr>
          <w:p w14:paraId="270A6DAF" w14:textId="77777777" w:rsidR="007C4E67" w:rsidRPr="007C4E67" w:rsidRDefault="007C4E67" w:rsidP="007C4E67">
            <w:pPr>
              <w:rPr>
                <w:sz w:val="20"/>
                <w:szCs w:val="20"/>
                <w:lang w:val="en-US"/>
              </w:rPr>
            </w:pPr>
          </w:p>
          <w:p w14:paraId="0FEB9021" w14:textId="3AB40401" w:rsidR="007C4E67" w:rsidRPr="007C4E67" w:rsidRDefault="007C4E67" w:rsidP="007C4E67">
            <w:pPr>
              <w:rPr>
                <w:sz w:val="20"/>
                <w:szCs w:val="20"/>
                <w:lang w:val="en-US"/>
              </w:rPr>
            </w:pPr>
          </w:p>
        </w:tc>
      </w:tr>
      <w:tr w:rsidR="007C4E67" w14:paraId="63918D70" w14:textId="77777777" w:rsidTr="007C4E67">
        <w:tc>
          <w:tcPr>
            <w:tcW w:w="9056" w:type="dxa"/>
            <w:tcBorders>
              <w:left w:val="nil"/>
              <w:right w:val="nil"/>
            </w:tcBorders>
          </w:tcPr>
          <w:p w14:paraId="1B7D8FCC" w14:textId="77777777" w:rsidR="007C4E67" w:rsidRDefault="007C4E67" w:rsidP="007C4E67">
            <w:pPr>
              <w:rPr>
                <w:lang w:val="en-US"/>
              </w:rPr>
            </w:pPr>
          </w:p>
          <w:p w14:paraId="24FEF1DE" w14:textId="5A30BA75" w:rsidR="007C4E67" w:rsidRDefault="007C4E67" w:rsidP="007C4E67">
            <w:pPr>
              <w:rPr>
                <w:lang w:val="en-US"/>
              </w:rPr>
            </w:pPr>
            <w:r>
              <w:rPr>
                <w:lang w:val="en-US"/>
              </w:rPr>
              <w:t>1</w:t>
            </w:r>
            <w:r w:rsidR="00F03E83">
              <w:rPr>
                <w:lang w:val="en-US"/>
              </w:rPr>
              <w:t>2</w:t>
            </w:r>
            <w:r>
              <w:rPr>
                <w:lang w:val="en-US"/>
              </w:rPr>
              <w:t>. Benefit of international collaboration</w:t>
            </w:r>
          </w:p>
        </w:tc>
      </w:tr>
      <w:tr w:rsidR="007C4E67" w:rsidRPr="007C4E67" w14:paraId="3CC0B920" w14:textId="77777777" w:rsidTr="00DD42B0">
        <w:tc>
          <w:tcPr>
            <w:tcW w:w="9056" w:type="dxa"/>
          </w:tcPr>
          <w:p w14:paraId="4CE650BB" w14:textId="77777777" w:rsidR="007C4E67" w:rsidRPr="007C4E67" w:rsidRDefault="007C4E67" w:rsidP="007C4E67">
            <w:pPr>
              <w:rPr>
                <w:sz w:val="20"/>
                <w:szCs w:val="20"/>
                <w:lang w:val="en-US"/>
              </w:rPr>
            </w:pPr>
          </w:p>
          <w:p w14:paraId="326DE396" w14:textId="6A3D4E00" w:rsidR="007C4E67" w:rsidRPr="007C4E67" w:rsidRDefault="007C4E67" w:rsidP="007C4E67">
            <w:pPr>
              <w:rPr>
                <w:sz w:val="20"/>
                <w:szCs w:val="20"/>
                <w:lang w:val="en-US"/>
              </w:rPr>
            </w:pPr>
          </w:p>
        </w:tc>
      </w:tr>
    </w:tbl>
    <w:p w14:paraId="293DC2D6" w14:textId="4ABC4F02" w:rsidR="00DD42B0" w:rsidRPr="007C4E67" w:rsidRDefault="00DD42B0">
      <w:pPr>
        <w:rPr>
          <w:sz w:val="20"/>
          <w:szCs w:val="20"/>
          <w:lang w:val="en-US"/>
        </w:rPr>
      </w:pPr>
    </w:p>
    <w:p w14:paraId="0D64D29B" w14:textId="77777777" w:rsidR="00DD42B0" w:rsidRDefault="00DD42B0">
      <w:pPr>
        <w:rPr>
          <w:lang w:val="en-US"/>
        </w:rPr>
      </w:pPr>
    </w:p>
    <w:p w14:paraId="212E7411" w14:textId="77777777" w:rsidR="00DD42B0" w:rsidRDefault="00DD42B0">
      <w:pPr>
        <w:rPr>
          <w:lang w:val="en-US"/>
        </w:rPr>
      </w:pPr>
    </w:p>
    <w:p w14:paraId="1AFE0E9F" w14:textId="77777777" w:rsidR="00DD42B0" w:rsidRPr="00DD42B0" w:rsidRDefault="00DD42B0">
      <w:pPr>
        <w:rPr>
          <w:lang w:val="en-US"/>
        </w:rPr>
      </w:pPr>
    </w:p>
    <w:sectPr w:rsidR="00DD42B0" w:rsidRPr="00DD42B0" w:rsidSect="00BE5BFF">
      <w:pgSz w:w="11900" w:h="16840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Q2MTMyNDQ1sTQxNDdU0lEKTi0uzszPAykwrAUAb5QDjywAAAA="/>
  </w:docVars>
  <w:rsids>
    <w:rsidRoot w:val="009E071E"/>
    <w:rsid w:val="007C4E67"/>
    <w:rsid w:val="00884F98"/>
    <w:rsid w:val="00896571"/>
    <w:rsid w:val="009E071E"/>
    <w:rsid w:val="00A63BA7"/>
    <w:rsid w:val="00BE5BFF"/>
    <w:rsid w:val="00C10CBC"/>
    <w:rsid w:val="00C60A72"/>
    <w:rsid w:val="00DD42B0"/>
    <w:rsid w:val="00F03E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E5459E"/>
  <w15:chartTrackingRefBased/>
  <w15:docId w15:val="{C2959395-D1C8-234A-BB07-2538547B28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nl-NL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D42B0"/>
    <w:pPr>
      <w:ind w:left="720"/>
      <w:contextualSpacing/>
    </w:pPr>
  </w:style>
  <w:style w:type="table" w:styleId="TableGrid">
    <w:name w:val="Table Grid"/>
    <w:basedOn w:val="TableNormal"/>
    <w:uiPriority w:val="39"/>
    <w:rsid w:val="00DD42B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Kantoorth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116</Words>
  <Characters>665</Characters>
  <Application>Microsoft Office Word</Application>
  <DocSecurity>4</DocSecurity>
  <Lines>5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 pouw</dc:creator>
  <cp:keywords/>
  <dc:description/>
  <cp:lastModifiedBy>Shelli Bourne</cp:lastModifiedBy>
  <cp:revision>2</cp:revision>
  <dcterms:created xsi:type="dcterms:W3CDTF">2023-05-23T20:54:00Z</dcterms:created>
  <dcterms:modified xsi:type="dcterms:W3CDTF">2023-05-23T20:54:00Z</dcterms:modified>
</cp:coreProperties>
</file>